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cover-letter"/>
    <w:p>
      <w:pPr>
        <w:pStyle w:val="Heading2"/>
      </w:pPr>
      <w:r>
        <w:t xml:space="preserve">Cover Letter</w:t>
      </w:r>
    </w:p>
    <w:p>
      <w:pPr>
        <w:pStyle w:val="FirstParagraph"/>
      </w:pPr>
      <w:r>
        <w:t xml:space="preserve">Dear Hiring Manager,</w:t>
      </w:r>
    </w:p>
    <w:p>
      <w:pPr>
        <w:pStyle w:val="BodyText"/>
      </w:pPr>
      <w:r>
        <w:t xml:space="preserve">I am writing to express my sincere interest in the Systems Engineer position at [Company Name] in Nigeria Abuja. As a dedicated and experienced professional with a strong background in systems engineering, I am eager to contribute my expertise to your organization’s mission of driving innovation and technological advancement in one of Nigeria’s most dynamic hubs. With over [X years] of experience in designing, implementing, and maintaining complex systems across various industries, I am confident that my skills align with the requirements of this role and the unique challenges faced by businesses operating in Nigeria Abuja.</w:t>
      </w:r>
    </w:p>
    <w:p>
      <w:pPr>
        <w:pStyle w:val="BodyText"/>
      </w:pPr>
      <w:r>
        <w:t xml:space="preserve">Systems engineering is a field that requires not only technical proficiency but also a deep understanding of how interconnected systems function to achieve organizational goals. In Nigeria Abuja, where infrastructure development and digital transformation are accelerating, the demand for skilled Systems Engineers has never been higher. My career has been defined by a commitment to solving complex problems through innovative solutions, and I am excited about the opportunity to apply this expertise in a region that is at the forefront of Nigeria’s technological evolution.</w:t>
      </w:r>
    </w:p>
    <w:p>
      <w:pPr>
        <w:pStyle w:val="BodyText"/>
      </w:pPr>
      <w:r>
        <w:t xml:space="preserve">Throughout my professional journey, I have worked on projects that spanned multiple industries, including telecommunications, finance, and government services. My role as a Systems Engineer has involved designing and deploying scalable IT infrastructure, optimizing network performance, and ensuring seamless integration of hardware and software systems. For instance, while working with [Previous Company Name] in Lagos, I led the implementation of a cloud-based data management system that improved operational efficiency by 30%. This experience honed my ability to balance technical rigor with business objectives—a skill I believe is critical for success in Nigeria Abuja’s competitive environment.</w:t>
      </w:r>
    </w:p>
    <w:p>
      <w:pPr>
        <w:pStyle w:val="BodyText"/>
      </w:pPr>
      <w:r>
        <w:t xml:space="preserve">One of the key aspects that draws me to Nigeria Abuja is the region’s strategic importance as a center for policy-making, technology development, and economic growth. As a Systems Engineer, I understand the vital role that robust IT systems play in supporting public and private sector initiatives. Whether it is enabling secure communication for government agencies or ensuring reliable infrastructure for multinational corporations operating in the area, my goal has always been to deliver solutions that are both innovative and aligned with local needs. In Nigeria Abuja, where digital connectivity is a cornerstone of progress, I am eager to contribute to projects that leverage technology to drive sustainable development.</w:t>
      </w:r>
    </w:p>
    <w:p>
      <w:pPr>
        <w:pStyle w:val="BodyText"/>
      </w:pPr>
      <w:r>
        <w:t xml:space="preserve">My technical expertise includes proficiency in network architecture, cloud computing (AWS, Azure), cybersecurity frameworks, and system automation tools such as Ansible and Terraform. I have also led cross-functional teams in implementing DevOps practices, which have resulted in faster deployment cycles and reduced downtime. These experiences have equipped me with the ability to manage complex projects from concept to execution while maintaining a strong focus on quality and user experience. In Nigeria Abuja, where businesses are increasingly reliant on digital infrastructure, I am confident that my skills will add significant value to your organization.</w:t>
      </w:r>
    </w:p>
    <w:p>
      <w:pPr>
        <w:pStyle w:val="BodyText"/>
      </w:pPr>
      <w:r>
        <w:t xml:space="preserve">What sets me apart as a Systems Engineer is my ability to bridge the gap between technical requirements and business goals. I have consistently demonstrated an understanding of how systems impact end-users and stakeholders, which allows me to design solutions that are both efficient and user-friendly. For example, during my tenure at [Previous Company Name], I collaborated with stakeholders to develop a custom IT support portal that reduced helpdesk ticket resolution time by 40%. This project not only improved internal operations but also enhanced customer satisfaction—a testament to my commitment to delivering results.</w:t>
      </w:r>
    </w:p>
    <w:p>
      <w:pPr>
        <w:pStyle w:val="BodyText"/>
      </w:pPr>
      <w:r>
        <w:t xml:space="preserve">Moreover, I am deeply committed to continuous learning and professional development. The field of systems engineering is constantly evolving, and I stay updated through certifications such as [Relevant Certifications] and participation in industry forums. In Nigeria Abuja, where the tech landscape is rapidly expanding, this adaptability ensures that I can contribute effectively to your team’s long-term success.</w:t>
      </w:r>
    </w:p>
    <w:p>
      <w:pPr>
        <w:pStyle w:val="BodyText"/>
      </w:pPr>
      <w:r>
        <w:t xml:space="preserve">I am particularly drawn to [Company Name] because of its reputation for excellence and its focus on advancing technology in Nigeria. I am eager to bring my technical expertise, problem-solving mindset, and passion for systems engineering to your organization. I believe that my background in managing complex projects and my dedication to innovation make me a strong fit for this role.</w:t>
      </w:r>
    </w:p>
    <w:p>
      <w:pPr>
        <w:pStyle w:val="BodyText"/>
      </w:pPr>
      <w:r>
        <w:t xml:space="preserve">Thank you for considering my application. I would welcome the opportunity to discuss how my skills and experience can contribute to [Company Name]’s objectives. Please feel free to contact me at [Your Phone Number] or [Your Email Address] at your earliest convenience. I look forward to the possibility of working together in Nigeria Abuja, where I am confident that my contributions will help drive meaningful progr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cp:keywords/>
  <dcterms:created xsi:type="dcterms:W3CDTF">2026-07-21T14:02:46Z</dcterms:created>
  <dcterms:modified xsi:type="dcterms:W3CDTF">2026-07-21T14:02:46Z</dcterms:modified>
</cp:coreProperties>
</file>

<file path=docProps/custom.xml><?xml version="1.0" encoding="utf-8"?>
<Properties xmlns="http://schemas.openxmlformats.org/officeDocument/2006/custom-properties" xmlns:vt="http://schemas.openxmlformats.org/officeDocument/2006/docPropsVTypes"/>
</file>